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2.05 (-465.131, -378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707 (8.387, 27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54 (-341.343, -281.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12 (10.835, 35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37 (-22.902, -1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49 (-51.504, -19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553 (85.925, 27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606 (-252.303, -6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127 (304.388, 389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644 (-81.575, -49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.97 (-824.878, -423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.439 (71.011, 727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3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4 (-102.882, -13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9.685 (-252.053, -207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966 (-48.832, -31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7 (26.834, 49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6.331 (-414.988, -257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.324 (233.146, 417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47 (2.262, 27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3 (-25.622, -14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6 (11.008, 34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497 (-236.019, -106.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268 (40.653, 155.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.765 (183.262, 356.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5 (-35.756, -12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6 (-18.696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7 (-160.143, -66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61 (41.966, 18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252 (174.324, 56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.116 (132.248, 28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977 (-413.025, -12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1.117 (1193.154, 2209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65.368 (-2796.29, -734.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006 (-64.373, -33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 (-14.41, -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5.521 (-118.06, -32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7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6 (-174.085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98 (11.46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04 (14.028, 123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777 (22.862, 314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855 (11.262, 366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4:37Z</dcterms:created>
  <dcterms:modified xsi:type="dcterms:W3CDTF">2024-09-30T08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